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31B420" w14:textId="27E03EA6" w:rsidR="00017A3B" w:rsidRDefault="00061469" w:rsidP="00061469">
      <w:pPr>
        <w:pStyle w:val="Heading1"/>
      </w:pPr>
      <w:r>
        <w:t>Environment Setup:</w:t>
      </w:r>
    </w:p>
    <w:p w14:paraId="37844D6E" w14:textId="66087777" w:rsidR="00061469" w:rsidRDefault="00061469" w:rsidP="00061469">
      <w:pPr>
        <w:pStyle w:val="ListParagraph"/>
        <w:numPr>
          <w:ilvl w:val="0"/>
          <w:numId w:val="3"/>
        </w:numPr>
      </w:pPr>
      <w:r>
        <w:t>Download Python Version 3.8.0</w:t>
      </w:r>
    </w:p>
    <w:p w14:paraId="6DDBF741" w14:textId="1F6A8AEF" w:rsidR="00061469" w:rsidRDefault="00061469" w:rsidP="00061469">
      <w:pPr>
        <w:pStyle w:val="ListParagraph"/>
        <w:numPr>
          <w:ilvl w:val="0"/>
          <w:numId w:val="3"/>
        </w:numPr>
      </w:pPr>
      <w:r>
        <w:t>Download PyCharm</w:t>
      </w:r>
    </w:p>
    <w:p w14:paraId="5560C279" w14:textId="067A2086" w:rsidR="00061469" w:rsidRDefault="00061469" w:rsidP="00061469">
      <w:pPr>
        <w:pStyle w:val="ListParagraph"/>
        <w:numPr>
          <w:ilvl w:val="0"/>
          <w:numId w:val="3"/>
        </w:numPr>
      </w:pPr>
      <w:r>
        <w:t>Clone this git repository</w:t>
      </w:r>
    </w:p>
    <w:p w14:paraId="163E6EFA" w14:textId="6C09A974" w:rsidR="00061469" w:rsidRDefault="00061469" w:rsidP="00061469">
      <w:pPr>
        <w:pStyle w:val="ListParagraph"/>
        <w:numPr>
          <w:ilvl w:val="0"/>
          <w:numId w:val="3"/>
        </w:numPr>
      </w:pPr>
      <w:r>
        <w:t>Open the git repository as a PyCharm Project</w:t>
      </w:r>
    </w:p>
    <w:p w14:paraId="28CCBB01" w14:textId="057093BA" w:rsidR="00061469" w:rsidRDefault="00061469" w:rsidP="00061469">
      <w:pPr>
        <w:pStyle w:val="ListParagraph"/>
        <w:numPr>
          <w:ilvl w:val="0"/>
          <w:numId w:val="3"/>
        </w:numPr>
      </w:pPr>
      <w:r>
        <w:t>In PyCharm:</w:t>
      </w:r>
    </w:p>
    <w:p w14:paraId="49B6C924" w14:textId="74789A74" w:rsidR="00061469" w:rsidRDefault="00061469" w:rsidP="00061469">
      <w:pPr>
        <w:pStyle w:val="ListParagraph"/>
        <w:numPr>
          <w:ilvl w:val="1"/>
          <w:numId w:val="3"/>
        </w:numPr>
      </w:pPr>
      <w:r>
        <w:t>Create a python interpreter using version 3.8.0</w:t>
      </w:r>
    </w:p>
    <w:p w14:paraId="51CA4821" w14:textId="115E13B5" w:rsidR="00061469" w:rsidRDefault="00061469" w:rsidP="00061469">
      <w:pPr>
        <w:pStyle w:val="ListParagraph"/>
        <w:numPr>
          <w:ilvl w:val="1"/>
          <w:numId w:val="3"/>
        </w:numPr>
      </w:pPr>
      <w:r>
        <w:t>Sync with requirements.txt</w:t>
      </w:r>
    </w:p>
    <w:p w14:paraId="6DD19193" w14:textId="77777777" w:rsidR="00061469" w:rsidRDefault="00061469" w:rsidP="00061469"/>
    <w:sectPr w:rsidR="000614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7F4C2A"/>
    <w:multiLevelType w:val="hybridMultilevel"/>
    <w:tmpl w:val="728860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3B7876"/>
    <w:multiLevelType w:val="hybridMultilevel"/>
    <w:tmpl w:val="4D8EC1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3E2E3D"/>
    <w:multiLevelType w:val="hybridMultilevel"/>
    <w:tmpl w:val="5C0A82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50768369">
    <w:abstractNumId w:val="2"/>
  </w:num>
  <w:num w:numId="2" w16cid:durableId="445855661">
    <w:abstractNumId w:val="0"/>
  </w:num>
  <w:num w:numId="3" w16cid:durableId="9393330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NDQ0MjY2NrE0NDVX0lEKTi0uzszPAykwrAUAFcX89SwAAAA="/>
  </w:docVars>
  <w:rsids>
    <w:rsidRoot w:val="00D7634B"/>
    <w:rsid w:val="00017A3B"/>
    <w:rsid w:val="00061469"/>
    <w:rsid w:val="004D6515"/>
    <w:rsid w:val="00D52026"/>
    <w:rsid w:val="00D7634B"/>
    <w:rsid w:val="00F54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D52273"/>
  <w15:chartTrackingRefBased/>
  <w15:docId w15:val="{54FCBBAE-5259-4C5E-A1FF-F584F76B5D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614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146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614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3</Words>
  <Characters>192</Characters>
  <Application>Microsoft Office Word</Application>
  <DocSecurity>0</DocSecurity>
  <Lines>1</Lines>
  <Paragraphs>1</Paragraphs>
  <ScaleCrop>false</ScaleCrop>
  <Company/>
  <LinksUpToDate>false</LinksUpToDate>
  <CharactersWithSpaces>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domo,Derek</dc:creator>
  <cp:keywords/>
  <dc:description/>
  <cp:lastModifiedBy>Perdomo,Derek</cp:lastModifiedBy>
  <cp:revision>2</cp:revision>
  <dcterms:created xsi:type="dcterms:W3CDTF">2022-11-29T15:58:00Z</dcterms:created>
  <dcterms:modified xsi:type="dcterms:W3CDTF">2022-11-29T16:01:00Z</dcterms:modified>
</cp:coreProperties>
</file>